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5F6F8" w14:textId="77777777" w:rsidR="0049131D" w:rsidRPr="0049131D" w:rsidRDefault="0049131D" w:rsidP="00381FD0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 w:rsidRPr="0049131D">
        <w:rPr>
          <w:rFonts w:ascii="Arial" w:hAnsi="Arial" w:cs="Arial"/>
          <w:sz w:val="28"/>
        </w:rPr>
        <w:t>КРЪГОВ АЛГОРИТЪМ ЗА РАЗПРЕДЕЛЕНО ВЗАИМНО ИЗКЛЮЧВАНЕ</w:t>
      </w:r>
    </w:p>
    <w:p w14:paraId="667C8BB6" w14:textId="14CE699D" w:rsidR="00381FD0" w:rsidRPr="00371A3D" w:rsidRDefault="00381FD0" w:rsidP="00381FD0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Ring-Based Distributed </w:t>
      </w:r>
      <w:r>
        <w:rPr>
          <w:rFonts w:ascii="Arial" w:hAnsi="Arial" w:cs="Arial"/>
          <w:b w:val="0"/>
          <w:bCs w:val="0"/>
          <w:sz w:val="28"/>
          <w:u w:val="none"/>
          <w:lang w:val="en-US"/>
        </w:rPr>
        <w:t>Mutual Exclusion (ME)</w:t>
      </w:r>
      <w:r w:rsidRPr="00676F81">
        <w:rPr>
          <w:rFonts w:ascii="Arial" w:hAnsi="Arial" w:cs="Arial"/>
          <w:b w:val="0"/>
          <w:bCs w:val="0"/>
          <w:sz w:val="28"/>
          <w:u w:val="none"/>
          <w:lang w:val="en-US"/>
        </w:rPr>
        <w:br/>
      </w:r>
      <w:r w:rsidRPr="00676F81">
        <w:rPr>
          <w:rFonts w:ascii="Arial" w:hAnsi="Arial" w:cs="Arial"/>
          <w:b w:val="0"/>
          <w:bCs w:val="0"/>
          <w:u w:val="none"/>
          <w:lang w:val="en-US"/>
        </w:rPr>
        <w:t>(</w:t>
      </w:r>
      <w:bookmarkStart w:id="0" w:name="_Hlk87515724"/>
      <w:r>
        <w:rPr>
          <w:rFonts w:ascii="Arial" w:hAnsi="Arial" w:cs="Arial"/>
          <w:b w:val="0"/>
          <w:bCs w:val="0"/>
          <w:u w:val="none"/>
          <w:lang w:val="en-US"/>
        </w:rPr>
        <w:t>Formalized Specification</w:t>
      </w:r>
      <w:bookmarkEnd w:id="0"/>
      <w:r w:rsidRPr="00676F81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56CC2CAE" w14:textId="77777777" w:rsidR="0049131D" w:rsidRPr="0049131D" w:rsidRDefault="0049131D" w:rsidP="0049131D">
      <w:pPr>
        <w:spacing w:after="100" w:afterAutospacing="1"/>
        <w:contextualSpacing/>
        <w:jc w:val="both"/>
        <w:rPr>
          <w:rFonts w:ascii="Arial" w:hAnsi="Arial" w:cs="Arial"/>
          <w:lang w:val="bg-BG"/>
        </w:rPr>
      </w:pPr>
    </w:p>
    <w:p w14:paraId="71DAF58F" w14:textId="4C8BB088" w:rsidR="0049131D" w:rsidRPr="0049131D" w:rsidRDefault="0049131D" w:rsidP="0049131D">
      <w:pPr>
        <w:spacing w:after="100" w:afterAutospacing="1"/>
        <w:contextualSpacing/>
        <w:jc w:val="both"/>
        <w:rPr>
          <w:rFonts w:ascii="Segoe Print" w:hAnsi="Segoe Print"/>
          <w:b/>
          <w:sz w:val="28"/>
          <w:szCs w:val="28"/>
          <w:lang w:val="bg-BG"/>
        </w:rPr>
      </w:pPr>
      <w:proofErr w:type="spellStart"/>
      <w:r w:rsidRPr="0049131D">
        <w:rPr>
          <w:rFonts w:ascii="Segoe Print" w:hAnsi="Segoe Print"/>
          <w:b/>
          <w:sz w:val="28"/>
          <w:szCs w:val="28"/>
          <w:lang w:val="bg-BG"/>
        </w:rPr>
        <w:t>P</w:t>
      </w:r>
      <w:r w:rsidRPr="0049131D">
        <w:rPr>
          <w:rFonts w:ascii="Segoe Print" w:hAnsi="Segoe Print"/>
          <w:b/>
          <w:sz w:val="28"/>
          <w:szCs w:val="28"/>
          <w:vertAlign w:val="subscript"/>
          <w:lang w:val="bg-BG"/>
        </w:rPr>
        <w:t>i</w:t>
      </w:r>
      <w:proofErr w:type="spellEnd"/>
      <w:r w:rsidR="00381FD0" w:rsidRPr="0049131D">
        <w:rPr>
          <w:rFonts w:ascii="Segoe Print" w:hAnsi="Segoe Print"/>
          <w:b/>
          <w:sz w:val="28"/>
          <w:szCs w:val="28"/>
          <w:lang w:val="bg-BG"/>
        </w:rPr>
        <w:t>::</w:t>
      </w:r>
      <w:r w:rsidRPr="0049131D">
        <w:rPr>
          <w:rFonts w:ascii="Segoe Print" w:hAnsi="Segoe Print"/>
          <w:b/>
          <w:sz w:val="28"/>
          <w:szCs w:val="28"/>
          <w:lang w:val="bg-BG"/>
        </w:rPr>
        <w:t>ME</w:t>
      </w:r>
    </w:p>
    <w:p w14:paraId="780B73CB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</w:p>
    <w:p w14:paraId="7B5FA104" w14:textId="77777777" w:rsidR="00381FD0" w:rsidRPr="005C2DE5" w:rsidRDefault="00381FD0" w:rsidP="00381FD0">
      <w:pPr>
        <w:spacing w:after="100" w:afterAutospacing="1"/>
        <w:contextualSpacing/>
        <w:jc w:val="both"/>
        <w:rPr>
          <w:rFonts w:ascii="Segoe Print" w:eastAsia="Calibri" w:hAnsi="Segoe Print" w:cs="Arial"/>
          <w:b/>
          <w:color w:val="FF0000"/>
          <w:lang w:val="bg-BG"/>
        </w:rPr>
      </w:pPr>
      <w:r w:rsidRPr="00381FD0">
        <w:rPr>
          <w:rFonts w:ascii="Segoe Print" w:eastAsia="Calibri" w:hAnsi="Segoe Print" w:cs="Arial"/>
          <w:b/>
          <w:bCs/>
          <w:color w:val="FF0000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SYNOPSIS</w:t>
      </w:r>
      <w:r w:rsidRPr="00381FD0">
        <w:rPr>
          <w:rFonts w:ascii="Segoe Print" w:eastAsia="Calibri" w:hAnsi="Segoe Print" w:cs="Arial"/>
          <w:b/>
          <w:bCs/>
          <w:color w:val="FF0000"/>
        </w:rPr>
        <w:t>}</w:t>
      </w:r>
    </w:p>
    <w:p w14:paraId="1EB11250" w14:textId="5C2DDFF7" w:rsidR="00381FD0" w:rsidRPr="00380D91" w:rsidRDefault="00381FD0" w:rsidP="00381FD0">
      <w:pPr>
        <w:spacing w:after="100" w:afterAutospacing="1"/>
        <w:contextualSpacing/>
        <w:jc w:val="both"/>
        <w:rPr>
          <w:rFonts w:ascii="Segoe Print" w:hAnsi="Segoe Print"/>
        </w:rPr>
      </w:pPr>
      <w:r>
        <w:rPr>
          <w:rFonts w:ascii="Segoe Print" w:hAnsi="Segoe Print"/>
          <w:b/>
        </w:rPr>
        <w:t xml:space="preserve">Basic variant of the algorithm for distributed </w:t>
      </w:r>
      <w:r>
        <w:rPr>
          <w:rFonts w:ascii="Segoe Print" w:hAnsi="Segoe Print"/>
          <w:b/>
        </w:rPr>
        <w:t>mutual exclusion</w:t>
      </w:r>
      <w:r>
        <w:rPr>
          <w:rFonts w:ascii="Segoe Print" w:hAnsi="Segoe Print"/>
          <w:b/>
        </w:rPr>
        <w:t xml:space="preserve"> over logical communication ring.</w:t>
      </w:r>
    </w:p>
    <w:p w14:paraId="0A184448" w14:textId="77777777" w:rsidR="00381FD0" w:rsidRPr="00380D91" w:rsidRDefault="00381FD0" w:rsidP="00381FD0">
      <w:pPr>
        <w:spacing w:after="100" w:afterAutospacing="1"/>
        <w:contextualSpacing/>
        <w:jc w:val="both"/>
        <w:rPr>
          <w:rFonts w:ascii="Segoe Print" w:hAnsi="Segoe Print"/>
          <w:b/>
          <w:lang w:val="bg-BG"/>
        </w:rPr>
      </w:pPr>
    </w:p>
    <w:p w14:paraId="600040FE" w14:textId="77777777" w:rsidR="00381FD0" w:rsidRPr="005C2DE5" w:rsidRDefault="00381FD0" w:rsidP="00381FD0">
      <w:pPr>
        <w:contextualSpacing/>
        <w:jc w:val="both"/>
        <w:rPr>
          <w:rFonts w:ascii="Segoe Print" w:eastAsia="Calibri" w:hAnsi="Segoe Print" w:cs="Arial"/>
          <w:b/>
          <w:color w:val="FF0000"/>
          <w:lang w:val="bg-BG"/>
        </w:rPr>
      </w:pPr>
      <w:r w:rsidRPr="00381FD0">
        <w:rPr>
          <w:rFonts w:ascii="Segoe Print" w:eastAsia="Calibri" w:hAnsi="Segoe Print" w:cs="Arial"/>
          <w:b/>
          <w:bCs/>
          <w:color w:val="FF0000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ASSUMPTIONS</w:t>
      </w:r>
      <w:r w:rsidRPr="00381FD0">
        <w:rPr>
          <w:rFonts w:ascii="Segoe Print" w:eastAsia="Calibri" w:hAnsi="Segoe Print" w:cs="Arial"/>
          <w:b/>
          <w:bCs/>
          <w:color w:val="FF0000"/>
        </w:rPr>
        <w:t>}</w:t>
      </w:r>
    </w:p>
    <w:p w14:paraId="04CA2B04" w14:textId="77777777" w:rsidR="00381FD0" w:rsidRPr="007C7F09" w:rsidRDefault="00381FD0" w:rsidP="00381FD0">
      <w:pPr>
        <w:contextualSpacing/>
        <w:jc w:val="both"/>
        <w:rPr>
          <w:rFonts w:ascii="Segoe Print" w:hAnsi="Segoe Print"/>
          <w:b/>
        </w:rPr>
      </w:pPr>
      <w:r>
        <w:rPr>
          <w:rFonts w:ascii="Segoe Print" w:hAnsi="Segoe Print"/>
          <w:b/>
        </w:rPr>
        <w:t>N</w:t>
      </w:r>
      <w:r w:rsidRPr="007C7F09">
        <w:rPr>
          <w:rFonts w:ascii="Segoe Print" w:hAnsi="Segoe Print"/>
          <w:b/>
        </w:rPr>
        <w:t>o failures of any kind (neither processes nor channels) are allowed</w:t>
      </w:r>
      <w:r>
        <w:rPr>
          <w:rFonts w:ascii="Segoe Print" w:hAnsi="Segoe Print"/>
          <w:b/>
        </w:rPr>
        <w:t>, b</w:t>
      </w:r>
      <w:r w:rsidRPr="007C7F09">
        <w:rPr>
          <w:rFonts w:ascii="Segoe Print" w:hAnsi="Segoe Print"/>
          <w:b/>
        </w:rPr>
        <w:t xml:space="preserve">y </w:t>
      </w:r>
      <w:r>
        <w:rPr>
          <w:rFonts w:ascii="Segoe Print" w:hAnsi="Segoe Print"/>
          <w:b/>
        </w:rPr>
        <w:t>condition.</w:t>
      </w:r>
    </w:p>
    <w:p w14:paraId="7DF438F8" w14:textId="4FD655E9" w:rsidR="0049131D" w:rsidRPr="00381FD0" w:rsidRDefault="00381FD0" w:rsidP="0049131D">
      <w:pPr>
        <w:contextualSpacing/>
        <w:jc w:val="both"/>
        <w:rPr>
          <w:rFonts w:ascii="Segoe Print" w:hAnsi="Segoe Print"/>
          <w:sz w:val="22"/>
          <w:szCs w:val="22"/>
        </w:rPr>
      </w:pPr>
      <w:r w:rsidRPr="00381FD0">
        <w:rPr>
          <w:rFonts w:ascii="Segoe Print" w:hAnsi="Segoe Print"/>
          <w:b/>
          <w:sz w:val="22"/>
          <w:szCs w:val="22"/>
        </w:rPr>
        <w:t>Only under this condition the two mandatory requirements for this class of distributed algorithms - ME1 (safety) and ME2 (feasibility, liveness)</w:t>
      </w:r>
      <w:r>
        <w:rPr>
          <w:rFonts w:ascii="Segoe Print" w:hAnsi="Segoe Print"/>
          <w:b/>
          <w:sz w:val="22"/>
          <w:szCs w:val="22"/>
        </w:rPr>
        <w:t xml:space="preserve"> are</w:t>
      </w:r>
      <w:r w:rsidRPr="00381FD0">
        <w:rPr>
          <w:rFonts w:ascii="Segoe Print" w:hAnsi="Segoe Print"/>
          <w:b/>
          <w:sz w:val="22"/>
          <w:szCs w:val="22"/>
        </w:rPr>
        <w:t xml:space="preserve"> guaranteed. The desirable, but not mandatory, condition ME3 (fairness) is not met for this </w:t>
      </w:r>
      <w:proofErr w:type="gramStart"/>
      <w:r w:rsidRPr="00381FD0">
        <w:rPr>
          <w:rFonts w:ascii="Segoe Print" w:hAnsi="Segoe Print"/>
          <w:b/>
          <w:sz w:val="22"/>
          <w:szCs w:val="22"/>
        </w:rPr>
        <w:t>algorithm</w:t>
      </w:r>
      <w:r>
        <w:rPr>
          <w:rFonts w:ascii="Segoe Print" w:hAnsi="Segoe Print"/>
          <w:b/>
          <w:sz w:val="22"/>
          <w:szCs w:val="22"/>
        </w:rPr>
        <w:t xml:space="preserve"> </w:t>
      </w:r>
      <w:r w:rsidRPr="00381FD0">
        <w:rPr>
          <w:rFonts w:ascii="Segoe Print" w:hAnsi="Segoe Print"/>
          <w:b/>
          <w:sz w:val="22"/>
          <w:szCs w:val="22"/>
        </w:rPr>
        <w:t>by definition</w:t>
      </w:r>
      <w:proofErr w:type="gramEnd"/>
      <w:r w:rsidRPr="00381FD0">
        <w:rPr>
          <w:rFonts w:ascii="Segoe Print" w:hAnsi="Segoe Print"/>
          <w:b/>
          <w:sz w:val="22"/>
          <w:szCs w:val="22"/>
        </w:rPr>
        <w:t>.</w:t>
      </w:r>
    </w:p>
    <w:p w14:paraId="1D3A885E" w14:textId="77777777" w:rsidR="004A13AE" w:rsidRPr="00381FD0" w:rsidRDefault="004A13AE">
      <w:pPr>
        <w:rPr>
          <w:rFonts w:ascii="Segoe Print" w:eastAsia="Calibri" w:hAnsi="Segoe Print" w:cs="Arial"/>
          <w:b/>
          <w:color w:val="FF0000"/>
          <w:sz w:val="22"/>
          <w:szCs w:val="22"/>
        </w:rPr>
      </w:pPr>
      <w:r w:rsidRPr="00381FD0">
        <w:rPr>
          <w:rFonts w:ascii="Segoe Print" w:eastAsia="Calibri" w:hAnsi="Segoe Print" w:cs="Arial"/>
          <w:b/>
          <w:color w:val="FF0000"/>
          <w:sz w:val="22"/>
          <w:szCs w:val="22"/>
        </w:rPr>
        <w:br w:type="page"/>
      </w:r>
    </w:p>
    <w:p w14:paraId="2863B6BA" w14:textId="77777777" w:rsidR="00824C67" w:rsidRPr="005C2DE5" w:rsidRDefault="00824C67" w:rsidP="00824C6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lastRenderedPageBreak/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SYSTEM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</w:rPr>
        <w:t>CONSTANTS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11F277B1" w14:textId="2BB6ED14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  <w:r w:rsidRPr="00381FD0">
        <w:rPr>
          <w:rFonts w:ascii="Segoe Print" w:hAnsi="Segoe Print"/>
          <w:sz w:val="22"/>
          <w:szCs w:val="22"/>
        </w:rPr>
        <w:t>String MRK_ME</w:t>
      </w:r>
      <w:r w:rsidRPr="00381FD0">
        <w:rPr>
          <w:rFonts w:ascii="Segoe Print" w:hAnsi="Segoe Print"/>
          <w:sz w:val="22"/>
          <w:szCs w:val="22"/>
        </w:rPr>
        <w:tab/>
      </w:r>
      <w:r w:rsidRPr="00381FD0">
        <w:rPr>
          <w:rFonts w:ascii="Segoe Print" w:hAnsi="Segoe Print"/>
          <w:sz w:val="22"/>
          <w:szCs w:val="22"/>
        </w:rPr>
        <w:tab/>
        <w:t xml:space="preserve">// </w:t>
      </w:r>
      <w:r w:rsidR="00824C67">
        <w:rPr>
          <w:rFonts w:ascii="Segoe Print" w:hAnsi="Segoe Print"/>
          <w:sz w:val="22"/>
          <w:szCs w:val="22"/>
        </w:rPr>
        <w:t xml:space="preserve">type of message </w:t>
      </w:r>
      <w:r w:rsidR="004C0E5E" w:rsidRPr="00381FD0">
        <w:rPr>
          <w:rFonts w:ascii="Segoe Print" w:hAnsi="Segoe Print"/>
          <w:sz w:val="22"/>
          <w:szCs w:val="22"/>
        </w:rPr>
        <w:t>„</w:t>
      </w:r>
      <w:r w:rsidR="00824C67">
        <w:rPr>
          <w:rFonts w:ascii="Segoe Print" w:hAnsi="Segoe Print"/>
          <w:sz w:val="22"/>
          <w:szCs w:val="22"/>
        </w:rPr>
        <w:t xml:space="preserve">ME </w:t>
      </w:r>
      <w:proofErr w:type="gramStart"/>
      <w:r w:rsidR="00824C67">
        <w:rPr>
          <w:rFonts w:ascii="Segoe Print" w:hAnsi="Segoe Print"/>
          <w:sz w:val="22"/>
          <w:szCs w:val="22"/>
        </w:rPr>
        <w:t>token</w:t>
      </w:r>
      <w:r w:rsidR="004C0E5E" w:rsidRPr="00381FD0">
        <w:rPr>
          <w:rFonts w:ascii="Segoe Print" w:hAnsi="Segoe Print"/>
          <w:i/>
          <w:sz w:val="22"/>
          <w:szCs w:val="22"/>
        </w:rPr>
        <w:t>“</w:t>
      </w:r>
      <w:proofErr w:type="gramEnd"/>
    </w:p>
    <w:p w14:paraId="1DE68783" w14:textId="77777777" w:rsidR="004A13AE" w:rsidRPr="00381FD0" w:rsidRDefault="004A13AE" w:rsidP="004A13AE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</w:p>
    <w:p w14:paraId="78073C80" w14:textId="77777777" w:rsidR="00824C67" w:rsidRPr="00380D91" w:rsidRDefault="00824C67" w:rsidP="00824C67">
      <w:pPr>
        <w:spacing w:after="100" w:afterAutospacing="1"/>
        <w:contextualSpacing/>
        <w:jc w:val="both"/>
        <w:rPr>
          <w:rFonts w:ascii="Segoe Print" w:eastAsia="Calibri" w:hAnsi="Segoe Print" w:cs="Arial"/>
          <w:b/>
          <w:color w:val="FF0000"/>
          <w:lang w:val="bg-BG"/>
        </w:rPr>
      </w:pPr>
      <w:r w:rsidRPr="00380D91">
        <w:rPr>
          <w:rFonts w:ascii="Segoe Print" w:eastAsia="Calibri" w:hAnsi="Segoe Print" w:cs="Arial"/>
          <w:b/>
          <w:color w:val="FF0000"/>
          <w:lang w:val="bg-BG"/>
        </w:rPr>
        <w:t>{</w:t>
      </w:r>
      <w:r>
        <w:rPr>
          <w:rFonts w:ascii="Segoe Print" w:eastAsia="Calibri" w:hAnsi="Segoe Print" w:cs="Arial"/>
          <w:b/>
          <w:color w:val="FF0000"/>
        </w:rPr>
        <w:t>MESSAGES</w:t>
      </w:r>
      <w:r w:rsidRPr="00380D91">
        <w:rPr>
          <w:rFonts w:ascii="Segoe Print" w:eastAsia="Calibri" w:hAnsi="Segoe Print" w:cs="Arial"/>
          <w:b/>
          <w:color w:val="FF0000"/>
          <w:lang w:val="bg-BG"/>
        </w:rPr>
        <w:t>}</w:t>
      </w:r>
    </w:p>
    <w:p w14:paraId="283990CA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  <w:r w:rsidRPr="00381FD0">
        <w:rPr>
          <w:rFonts w:ascii="Segoe Print" w:hAnsi="Segoe Print"/>
          <w:sz w:val="22"/>
          <w:szCs w:val="22"/>
        </w:rPr>
        <w:t>&lt;</w:t>
      </w:r>
      <w:proofErr w:type="spellStart"/>
      <w:r w:rsidRPr="00381FD0">
        <w:rPr>
          <w:rFonts w:ascii="Segoe Print" w:hAnsi="Segoe Print"/>
          <w:sz w:val="22"/>
          <w:szCs w:val="22"/>
        </w:rPr>
        <w:t>mrk_me</w:t>
      </w:r>
      <w:proofErr w:type="spellEnd"/>
      <w:r w:rsidRPr="00381FD0">
        <w:rPr>
          <w:rFonts w:ascii="Segoe Print" w:hAnsi="Segoe Print"/>
          <w:sz w:val="22"/>
          <w:szCs w:val="22"/>
        </w:rPr>
        <w:t>&gt;</w:t>
      </w:r>
    </w:p>
    <w:p w14:paraId="43744E2E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</w:p>
    <w:p w14:paraId="7ABE2E3F" w14:textId="77777777" w:rsidR="00824C67" w:rsidRPr="005C2DE5" w:rsidRDefault="00824C67" w:rsidP="00824C6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SET</w:t>
      </w:r>
      <w:r w:rsidRPr="00FD073B">
        <w:rPr>
          <w:rFonts w:ascii="Segoe Print" w:eastAsia="Calibri" w:hAnsi="Segoe Print" w:cs="Arial"/>
          <w:b/>
          <w:bCs/>
          <w:color w:val="FF0000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</w:rPr>
        <w:t>OF</w:t>
      </w:r>
      <w:r w:rsidRPr="00FD073B">
        <w:rPr>
          <w:rFonts w:ascii="Segoe Print" w:eastAsia="Calibri" w:hAnsi="Segoe Print" w:cs="Arial"/>
          <w:b/>
          <w:bCs/>
          <w:color w:val="FF0000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</w:rPr>
        <w:t>STATES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63978BD8" w14:textId="77777777" w:rsidR="0049131D" w:rsidRPr="00381FD0" w:rsidRDefault="0049131D" w:rsidP="0049131D">
      <w:pPr>
        <w:rPr>
          <w:rFonts w:ascii="Segoe Print" w:hAnsi="Segoe Print"/>
          <w:sz w:val="22"/>
          <w:szCs w:val="22"/>
        </w:rPr>
      </w:pPr>
      <w:r w:rsidRPr="00381FD0">
        <w:rPr>
          <w:rFonts w:ascii="Segoe Print" w:hAnsi="Segoe Print"/>
          <w:sz w:val="22"/>
          <w:szCs w:val="22"/>
        </w:rPr>
        <w:t>&lt;State</w:t>
      </w:r>
      <w:proofErr w:type="gramStart"/>
      <w:r w:rsidRPr="00381FD0">
        <w:rPr>
          <w:rFonts w:ascii="Segoe Print" w:hAnsi="Segoe Print"/>
          <w:sz w:val="22"/>
          <w:szCs w:val="22"/>
        </w:rPr>
        <w:t>&gt; :</w:t>
      </w:r>
      <w:proofErr w:type="gramEnd"/>
      <w:r w:rsidRPr="00381FD0">
        <w:rPr>
          <w:rFonts w:ascii="Segoe Print" w:hAnsi="Segoe Print"/>
          <w:sz w:val="22"/>
          <w:szCs w:val="22"/>
        </w:rPr>
        <w:t>= {ME_INIT, ME_RELEASED, ME_WANTED, ME_HELD}</w:t>
      </w:r>
    </w:p>
    <w:p w14:paraId="47DCC64B" w14:textId="77777777" w:rsidR="007319CC" w:rsidRPr="00381FD0" w:rsidRDefault="007319CC" w:rsidP="007319CC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</w:p>
    <w:p w14:paraId="379D9C2D" w14:textId="77777777" w:rsidR="00824C67" w:rsidRPr="005C2DE5" w:rsidRDefault="00824C67" w:rsidP="00824C6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</w:rPr>
        <w:t>{INTERNAL STATE SPACE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1160C9EC" w14:textId="77777777" w:rsidR="00824C67" w:rsidRPr="005C2DE5" w:rsidRDefault="0049131D" w:rsidP="00824C67">
      <w:pPr>
        <w:contextualSpacing/>
        <w:rPr>
          <w:rFonts w:ascii="Segoe Print" w:hAnsi="Segoe Print"/>
          <w:noProof/>
          <w:lang w:val="bg-BG"/>
        </w:rPr>
      </w:pPr>
      <w:r w:rsidRPr="00381FD0">
        <w:rPr>
          <w:rFonts w:ascii="Segoe Print" w:hAnsi="Segoe Print"/>
          <w:sz w:val="22"/>
          <w:szCs w:val="22"/>
        </w:rPr>
        <w:t xml:space="preserve">State </w:t>
      </w:r>
      <w:proofErr w:type="spellStart"/>
      <w:r w:rsidRPr="00381FD0">
        <w:rPr>
          <w:rFonts w:ascii="Segoe Print" w:hAnsi="Segoe Print"/>
          <w:sz w:val="22"/>
          <w:szCs w:val="22"/>
        </w:rPr>
        <w:t>meState</w:t>
      </w:r>
      <w:proofErr w:type="spellEnd"/>
      <w:r w:rsidRPr="00381FD0">
        <w:rPr>
          <w:rFonts w:ascii="Segoe Print" w:hAnsi="Segoe Print"/>
          <w:sz w:val="22"/>
          <w:szCs w:val="22"/>
        </w:rPr>
        <w:tab/>
      </w:r>
      <w:r w:rsidRPr="00381FD0">
        <w:rPr>
          <w:rFonts w:ascii="Segoe Print" w:hAnsi="Segoe Print"/>
          <w:sz w:val="22"/>
          <w:szCs w:val="22"/>
        </w:rPr>
        <w:tab/>
        <w:t xml:space="preserve">// </w:t>
      </w:r>
      <w:r w:rsidR="00824C67" w:rsidRPr="005C2DE5">
        <w:rPr>
          <w:rFonts w:ascii="Segoe Print" w:hAnsi="Segoe Print"/>
          <w:noProof/>
        </w:rPr>
        <w:t>current process state</w:t>
      </w:r>
    </w:p>
    <w:p w14:paraId="0A6E30C6" w14:textId="77777777" w:rsidR="009F05CA" w:rsidRPr="00381FD0" w:rsidRDefault="009F05CA" w:rsidP="0049131D">
      <w:pPr>
        <w:spacing w:after="100" w:afterAutospacing="1"/>
        <w:contextualSpacing/>
        <w:rPr>
          <w:rFonts w:ascii="Segoe Print" w:hAnsi="Segoe Print"/>
          <w:sz w:val="22"/>
          <w:szCs w:val="22"/>
        </w:rPr>
      </w:pPr>
    </w:p>
    <w:p w14:paraId="08FC1077" w14:textId="2DA50256" w:rsidR="00824C67" w:rsidRPr="005C2DE5" w:rsidRDefault="00824C67" w:rsidP="00824C6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</w:rPr>
        <w:t>{</w:t>
      </w:r>
      <w:proofErr w:type="gramStart"/>
      <w:r>
        <w:rPr>
          <w:rFonts w:ascii="Segoe Print" w:eastAsia="Calibri" w:hAnsi="Segoe Print" w:cs="Arial"/>
          <w:b/>
          <w:bCs/>
          <w:color w:val="FF0000"/>
        </w:rPr>
        <w:t>E::</w:t>
      </w:r>
      <w:proofErr w:type="gramEnd"/>
      <w:r w:rsidRPr="005C2DE5">
        <w:rPr>
          <w:rFonts w:ascii="Segoe Print" w:eastAsia="Calibri" w:hAnsi="Segoe Print" w:cs="Arial"/>
          <w:b/>
          <w:bCs/>
          <w:color w:val="FF0000"/>
        </w:rPr>
        <w:t>INTERNAL STATE SPACE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2430C066" w14:textId="0272A4E3" w:rsidR="00824C67" w:rsidRDefault="009F05CA" w:rsidP="00824C67">
      <w:pPr>
        <w:spacing w:after="100" w:afterAutospacing="1"/>
        <w:contextualSpacing/>
        <w:jc w:val="both"/>
        <w:rPr>
          <w:rFonts w:ascii="Segoe Print" w:hAnsi="Segoe Print"/>
          <w:sz w:val="22"/>
          <w:szCs w:val="22"/>
        </w:rPr>
      </w:pPr>
      <w:r w:rsidRPr="00381FD0">
        <w:rPr>
          <w:rFonts w:ascii="Segoe Print" w:hAnsi="Segoe Print"/>
          <w:sz w:val="22"/>
          <w:szCs w:val="22"/>
        </w:rPr>
        <w:t xml:space="preserve">Id </w:t>
      </w:r>
      <w:proofErr w:type="spellStart"/>
      <w:r w:rsidRPr="00381FD0">
        <w:rPr>
          <w:rFonts w:ascii="Segoe Print" w:hAnsi="Segoe Print"/>
          <w:sz w:val="22"/>
          <w:szCs w:val="22"/>
        </w:rPr>
        <w:t>idCoordinator</w:t>
      </w:r>
      <w:proofErr w:type="spellEnd"/>
      <w:r w:rsidRPr="00381FD0">
        <w:rPr>
          <w:rFonts w:ascii="Segoe Print" w:hAnsi="Segoe Print"/>
          <w:sz w:val="22"/>
          <w:szCs w:val="22"/>
        </w:rPr>
        <w:tab/>
      </w:r>
      <w:r w:rsidRPr="00381FD0">
        <w:rPr>
          <w:rFonts w:ascii="Segoe Print" w:hAnsi="Segoe Print"/>
          <w:sz w:val="22"/>
          <w:szCs w:val="22"/>
        </w:rPr>
        <w:tab/>
        <w:t xml:space="preserve">// </w:t>
      </w:r>
      <w:r w:rsidR="00824C67">
        <w:rPr>
          <w:rFonts w:ascii="Segoe Print" w:hAnsi="Segoe Print"/>
        </w:rPr>
        <w:t xml:space="preserve">“coordinator” </w:t>
      </w:r>
      <w:r w:rsidR="00824C67">
        <w:rPr>
          <w:rFonts w:ascii="Segoe Print" w:hAnsi="Segoe Print"/>
        </w:rPr>
        <w:t xml:space="preserve">process </w:t>
      </w:r>
      <w:r w:rsidR="00824C67">
        <w:rPr>
          <w:rFonts w:ascii="Segoe Print" w:hAnsi="Segoe Print"/>
        </w:rPr>
        <w:t>identifier</w:t>
      </w:r>
      <w:r w:rsidR="00824C67">
        <w:rPr>
          <w:rFonts w:ascii="Segoe Print" w:hAnsi="Segoe Print"/>
          <w:sz w:val="22"/>
          <w:szCs w:val="22"/>
        </w:rPr>
        <w:br w:type="page"/>
      </w:r>
    </w:p>
    <w:p w14:paraId="54FC87E0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eastAsia="Calibri" w:hAnsi="Segoe Print" w:cs="Arial"/>
          <w:b/>
          <w:color w:val="FF0000"/>
          <w:sz w:val="22"/>
          <w:szCs w:val="22"/>
        </w:rPr>
      </w:pPr>
      <w:r w:rsidRPr="00381FD0">
        <w:rPr>
          <w:rFonts w:ascii="Segoe Print" w:eastAsia="Calibri" w:hAnsi="Segoe Print" w:cs="Arial"/>
          <w:b/>
          <w:color w:val="FF0000"/>
          <w:sz w:val="22"/>
          <w:szCs w:val="22"/>
        </w:rPr>
        <w:lastRenderedPageBreak/>
        <w:t>{СЪБИТИЯ}</w:t>
      </w:r>
    </w:p>
    <w:p w14:paraId="76F57F94" w14:textId="77777777" w:rsidR="00DC2924" w:rsidRPr="00381FD0" w:rsidRDefault="00DC2924" w:rsidP="00DC2924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OnInit:</w:t>
      </w:r>
    </w:p>
    <w:p w14:paraId="432C3D7D" w14:textId="77777777" w:rsidR="00DC2924" w:rsidRPr="00381FD0" w:rsidRDefault="00DC2924" w:rsidP="00DC2924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>meStatus := ME_INIT</w:t>
      </w:r>
    </w:p>
    <w:p w14:paraId="133FAD78" w14:textId="77777777" w:rsidR="00DB4F63" w:rsidRPr="00381FD0" w:rsidRDefault="00DB4F63" w:rsidP="00DB4F63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 xml:space="preserve">idCoordinator := </w:t>
      </w:r>
      <w:r w:rsidRPr="00381FD0">
        <w:rPr>
          <w:rFonts w:ascii="Segoe Print" w:hAnsi="Segoe Print"/>
          <w:noProof/>
          <w:sz w:val="22"/>
          <w:szCs w:val="22"/>
        </w:rPr>
        <w:sym w:font="Symbol" w:char="F05E"/>
      </w:r>
    </w:p>
    <w:p w14:paraId="0CEE8BE5" w14:textId="77777777" w:rsidR="00DB4F63" w:rsidRPr="00381FD0" w:rsidRDefault="00DB4F63" w:rsidP="00DB4F63">
      <w:pPr>
        <w:spacing w:after="100" w:afterAutospacing="1"/>
        <w:contextualSpacing/>
        <w:jc w:val="both"/>
        <w:rPr>
          <w:rFonts w:ascii="Segoe Print" w:hAnsi="Segoe Print"/>
          <w:noProof/>
          <w:sz w:val="22"/>
          <w:szCs w:val="22"/>
        </w:rPr>
      </w:pPr>
    </w:p>
    <w:p w14:paraId="3679859E" w14:textId="77777777" w:rsidR="00991FCB" w:rsidRPr="00381FD0" w:rsidRDefault="00991FCB" w:rsidP="00991FCB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OnRingUp:</w:t>
      </w:r>
    </w:p>
    <w:p w14:paraId="182DEE4C" w14:textId="77777777" w:rsidR="00DC2924" w:rsidRPr="00381FD0" w:rsidRDefault="00DC2924" w:rsidP="00DC2924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>idCoordinator := Election()</w:t>
      </w:r>
    </w:p>
    <w:p w14:paraId="351B8B4A" w14:textId="77777777" w:rsidR="00DC2924" w:rsidRPr="00381FD0" w:rsidRDefault="00DC2924" w:rsidP="00DC2924">
      <w:pPr>
        <w:spacing w:after="100" w:afterAutospacing="1"/>
        <w:contextualSpacing/>
        <w:jc w:val="both"/>
        <w:rPr>
          <w:rFonts w:ascii="Segoe Print" w:hAnsi="Segoe Print"/>
          <w:noProof/>
          <w:sz w:val="22"/>
          <w:szCs w:val="22"/>
        </w:rPr>
      </w:pPr>
    </w:p>
    <w:p w14:paraId="7CBB59C4" w14:textId="77777777" w:rsidR="00DC2924" w:rsidRPr="00381FD0" w:rsidRDefault="00DC2924" w:rsidP="00DC2924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OnAfterElection:</w:t>
      </w:r>
    </w:p>
    <w:p w14:paraId="3A6FA3C6" w14:textId="77777777" w:rsidR="007A4E5D" w:rsidRPr="00381FD0" w:rsidRDefault="007A4E5D" w:rsidP="007A4E5D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If</w:t>
      </w:r>
      <w:r w:rsidRPr="00381FD0">
        <w:rPr>
          <w:rFonts w:ascii="Segoe Print" w:hAnsi="Segoe Print"/>
          <w:noProof/>
          <w:sz w:val="22"/>
          <w:szCs w:val="22"/>
        </w:rPr>
        <w:t xml:space="preserve"> i = idCoordinator</w:t>
      </w:r>
    </w:p>
    <w:p w14:paraId="67EAA83C" w14:textId="77777777" w:rsidR="007A4E5D" w:rsidRPr="00381FD0" w:rsidRDefault="007A4E5D" w:rsidP="007A4E5D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>StartMarker()</w:t>
      </w:r>
    </w:p>
    <w:p w14:paraId="304506AD" w14:textId="77777777" w:rsidR="007A4E5D" w:rsidRPr="00381FD0" w:rsidRDefault="007A4E5D" w:rsidP="007319CC">
      <w:pPr>
        <w:spacing w:after="100" w:afterAutospacing="1"/>
        <w:ind w:firstLine="720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EndIf</w:t>
      </w:r>
    </w:p>
    <w:p w14:paraId="631DDE82" w14:textId="77777777" w:rsidR="007319CC" w:rsidRPr="00381FD0" w:rsidRDefault="007319CC" w:rsidP="007319CC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</w:p>
    <w:p w14:paraId="0BEDFBE5" w14:textId="77777777" w:rsidR="0049131D" w:rsidRPr="00381FD0" w:rsidRDefault="007A4E5D" w:rsidP="007A4E5D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 xml:space="preserve">meStatus </w:t>
      </w:r>
      <w:r w:rsidR="0049131D" w:rsidRPr="00381FD0">
        <w:rPr>
          <w:rFonts w:ascii="Segoe Print" w:hAnsi="Segoe Print"/>
          <w:noProof/>
          <w:sz w:val="22"/>
          <w:szCs w:val="22"/>
        </w:rPr>
        <w:t xml:space="preserve">:= </w:t>
      </w:r>
      <w:r w:rsidRPr="00381FD0">
        <w:rPr>
          <w:rFonts w:ascii="Segoe Print" w:hAnsi="Segoe Print"/>
          <w:noProof/>
          <w:sz w:val="22"/>
          <w:szCs w:val="22"/>
        </w:rPr>
        <w:t>ME_RELEASED</w:t>
      </w:r>
    </w:p>
    <w:p w14:paraId="49BFC705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noProof/>
          <w:sz w:val="22"/>
          <w:szCs w:val="22"/>
        </w:rPr>
      </w:pPr>
    </w:p>
    <w:p w14:paraId="5D42DD29" w14:textId="77777777" w:rsidR="007A4E5D" w:rsidRPr="00381FD0" w:rsidRDefault="007A4E5D" w:rsidP="007A4E5D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OnEnter:</w:t>
      </w:r>
    </w:p>
    <w:p w14:paraId="692B5FA2" w14:textId="77777777" w:rsidR="007A4E5D" w:rsidRPr="00381FD0" w:rsidRDefault="007A4E5D" w:rsidP="007A4E5D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If</w:t>
      </w:r>
      <w:r w:rsidRPr="00381FD0">
        <w:rPr>
          <w:rFonts w:ascii="Segoe Print" w:hAnsi="Segoe Print"/>
          <w:noProof/>
          <w:sz w:val="22"/>
          <w:szCs w:val="22"/>
        </w:rPr>
        <w:t xml:space="preserve"> meStatus = ME_RELEASED</w:t>
      </w:r>
    </w:p>
    <w:p w14:paraId="4000BFB7" w14:textId="77777777" w:rsidR="007A4E5D" w:rsidRPr="00381FD0" w:rsidRDefault="007A4E5D" w:rsidP="007A4E5D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color w:val="FF0000"/>
          <w:sz w:val="22"/>
          <w:szCs w:val="22"/>
        </w:rPr>
      </w:pPr>
      <w:r w:rsidRPr="00381FD0">
        <w:rPr>
          <w:rFonts w:ascii="Segoe Print" w:hAnsi="Segoe Print"/>
          <w:noProof/>
          <w:color w:val="FF0000"/>
          <w:sz w:val="22"/>
          <w:szCs w:val="22"/>
        </w:rPr>
        <w:tab/>
      </w:r>
      <w:r w:rsidRPr="00381FD0">
        <w:rPr>
          <w:rFonts w:ascii="Segoe Print" w:hAnsi="Segoe Print"/>
          <w:noProof/>
          <w:sz w:val="22"/>
          <w:szCs w:val="22"/>
        </w:rPr>
        <w:t>meStatus := ME_WANTED</w:t>
      </w:r>
    </w:p>
    <w:p w14:paraId="401C72F4" w14:textId="77777777" w:rsidR="007A4E5D" w:rsidRPr="00381FD0" w:rsidRDefault="007A4E5D" w:rsidP="007A4E5D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ab/>
        <w:t>EndIf</w:t>
      </w:r>
    </w:p>
    <w:p w14:paraId="1E72E1F8" w14:textId="77777777" w:rsidR="007A4E5D" w:rsidRPr="00381FD0" w:rsidRDefault="007A4E5D" w:rsidP="007A4E5D">
      <w:pPr>
        <w:spacing w:after="100" w:afterAutospacing="1"/>
        <w:contextualSpacing/>
        <w:jc w:val="both"/>
        <w:rPr>
          <w:rFonts w:ascii="Segoe Print" w:hAnsi="Segoe Print"/>
          <w:noProof/>
          <w:sz w:val="22"/>
          <w:szCs w:val="22"/>
        </w:rPr>
      </w:pPr>
    </w:p>
    <w:p w14:paraId="3853AD14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OnReceiptOf &lt;mrk_me&gt;:</w:t>
      </w:r>
    </w:p>
    <w:p w14:paraId="7D23A4C4" w14:textId="77777777" w:rsidR="0049131D" w:rsidRPr="00381FD0" w:rsidRDefault="0049131D" w:rsidP="0049131D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If</w:t>
      </w:r>
      <w:r w:rsidRPr="00381FD0">
        <w:rPr>
          <w:rFonts w:ascii="Segoe Print" w:hAnsi="Segoe Print"/>
          <w:noProof/>
          <w:sz w:val="22"/>
          <w:szCs w:val="22"/>
        </w:rPr>
        <w:t xml:space="preserve"> </w:t>
      </w:r>
      <w:r w:rsidR="00145DA6" w:rsidRPr="00381FD0">
        <w:rPr>
          <w:rFonts w:ascii="Segoe Print" w:hAnsi="Segoe Print"/>
          <w:noProof/>
          <w:sz w:val="22"/>
          <w:szCs w:val="22"/>
        </w:rPr>
        <w:t>meStatus = ME_WANTED</w:t>
      </w:r>
    </w:p>
    <w:p w14:paraId="5B74DE80" w14:textId="77777777" w:rsidR="001D4985" w:rsidRPr="00381FD0" w:rsidRDefault="001D4985" w:rsidP="001D4985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color w:val="FF0000"/>
          <w:sz w:val="22"/>
          <w:szCs w:val="22"/>
        </w:rPr>
      </w:pPr>
      <w:r w:rsidRPr="00381FD0">
        <w:rPr>
          <w:rFonts w:ascii="Segoe Print" w:hAnsi="Segoe Print"/>
          <w:noProof/>
          <w:color w:val="FF0000"/>
          <w:sz w:val="22"/>
          <w:szCs w:val="22"/>
        </w:rPr>
        <w:tab/>
      </w:r>
      <w:r w:rsidRPr="00381FD0">
        <w:rPr>
          <w:rFonts w:ascii="Segoe Print" w:hAnsi="Segoe Print"/>
          <w:noProof/>
          <w:sz w:val="22"/>
          <w:szCs w:val="22"/>
        </w:rPr>
        <w:t>meStatus := ME_HELD</w:t>
      </w:r>
    </w:p>
    <w:p w14:paraId="70360A08" w14:textId="77777777" w:rsidR="001D4985" w:rsidRPr="00381FD0" w:rsidRDefault="001D4985" w:rsidP="001D4985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Else If</w:t>
      </w:r>
      <w:r w:rsidRPr="00381FD0">
        <w:rPr>
          <w:rFonts w:ascii="Segoe Print" w:hAnsi="Segoe Print"/>
          <w:noProof/>
          <w:sz w:val="22"/>
          <w:szCs w:val="22"/>
        </w:rPr>
        <w:t xml:space="preserve"> meStatus = ME_RELEASED</w:t>
      </w:r>
    </w:p>
    <w:p w14:paraId="642BD40F" w14:textId="77777777" w:rsidR="001D4985" w:rsidRPr="00381FD0" w:rsidRDefault="001D4985" w:rsidP="001D4985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>Send &lt;mrk_me&gt;</w:t>
      </w:r>
    </w:p>
    <w:p w14:paraId="5CA1A142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ab/>
        <w:t>EndIf</w:t>
      </w:r>
    </w:p>
    <w:p w14:paraId="3FB44C33" w14:textId="77777777" w:rsidR="0049131D" w:rsidRPr="00381FD0" w:rsidRDefault="0049131D" w:rsidP="0049131D">
      <w:pPr>
        <w:spacing w:after="100" w:afterAutospacing="1"/>
        <w:contextualSpacing/>
        <w:jc w:val="both"/>
        <w:rPr>
          <w:rFonts w:ascii="Segoe Print" w:hAnsi="Segoe Print"/>
          <w:noProof/>
          <w:sz w:val="22"/>
          <w:szCs w:val="22"/>
        </w:rPr>
      </w:pPr>
    </w:p>
    <w:p w14:paraId="02DC2310" w14:textId="77777777" w:rsidR="00CA3296" w:rsidRPr="00381FD0" w:rsidRDefault="00CA3296" w:rsidP="00CA3296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OnRelease:</w:t>
      </w:r>
    </w:p>
    <w:p w14:paraId="5239CAD1" w14:textId="77777777" w:rsidR="00CA3296" w:rsidRPr="00381FD0" w:rsidRDefault="00CA3296" w:rsidP="00CA3296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>If</w:t>
      </w:r>
      <w:r w:rsidRPr="00381FD0">
        <w:rPr>
          <w:rFonts w:ascii="Segoe Print" w:hAnsi="Segoe Print"/>
          <w:noProof/>
          <w:sz w:val="22"/>
          <w:szCs w:val="22"/>
        </w:rPr>
        <w:t xml:space="preserve"> meStatus = ME_HELD</w:t>
      </w:r>
    </w:p>
    <w:p w14:paraId="0E26A200" w14:textId="77777777" w:rsidR="00CA3296" w:rsidRPr="00381FD0" w:rsidRDefault="00CA3296" w:rsidP="00CA3296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  <w:color w:val="FF0000"/>
          <w:sz w:val="22"/>
          <w:szCs w:val="22"/>
        </w:rPr>
      </w:pPr>
      <w:r w:rsidRPr="00381FD0">
        <w:rPr>
          <w:rFonts w:ascii="Segoe Print" w:hAnsi="Segoe Print"/>
          <w:noProof/>
          <w:color w:val="FF0000"/>
          <w:sz w:val="22"/>
          <w:szCs w:val="22"/>
        </w:rPr>
        <w:tab/>
      </w:r>
      <w:r w:rsidRPr="00381FD0">
        <w:rPr>
          <w:rFonts w:ascii="Segoe Print" w:hAnsi="Segoe Print"/>
          <w:noProof/>
          <w:sz w:val="22"/>
          <w:szCs w:val="22"/>
        </w:rPr>
        <w:t>meStatus := ME_RELEASED</w:t>
      </w:r>
    </w:p>
    <w:p w14:paraId="7B219DF5" w14:textId="77777777" w:rsidR="00CA3296" w:rsidRPr="00381FD0" w:rsidRDefault="00CA3296" w:rsidP="00CA3296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  <w:sz w:val="22"/>
          <w:szCs w:val="22"/>
        </w:rPr>
      </w:pPr>
      <w:r w:rsidRPr="00381FD0">
        <w:rPr>
          <w:rFonts w:ascii="Segoe Print" w:hAnsi="Segoe Print"/>
          <w:noProof/>
          <w:sz w:val="22"/>
          <w:szCs w:val="22"/>
        </w:rPr>
        <w:t>Send &lt;mrk_me&gt;</w:t>
      </w:r>
    </w:p>
    <w:p w14:paraId="7D28B3C1" w14:textId="77777777" w:rsidR="00CA3296" w:rsidRPr="00381FD0" w:rsidRDefault="00CA3296" w:rsidP="00CA3296">
      <w:pPr>
        <w:spacing w:after="100" w:afterAutospacing="1"/>
        <w:contextualSpacing/>
        <w:jc w:val="both"/>
        <w:rPr>
          <w:rFonts w:ascii="Segoe Print" w:hAnsi="Segoe Print"/>
          <w:b/>
          <w:noProof/>
          <w:sz w:val="22"/>
          <w:szCs w:val="22"/>
        </w:rPr>
      </w:pPr>
      <w:r w:rsidRPr="00381FD0">
        <w:rPr>
          <w:rFonts w:ascii="Segoe Print" w:hAnsi="Segoe Print"/>
          <w:b/>
          <w:noProof/>
          <w:sz w:val="22"/>
          <w:szCs w:val="22"/>
        </w:rPr>
        <w:tab/>
        <w:t>EndIf</w:t>
      </w:r>
    </w:p>
    <w:p w14:paraId="11AACE6A" w14:textId="77777777" w:rsidR="00CA3296" w:rsidRPr="00381FD0" w:rsidRDefault="00CA3296" w:rsidP="0049131D">
      <w:pPr>
        <w:rPr>
          <w:rFonts w:ascii="Segoe Print" w:hAnsi="Segoe Print"/>
          <w:noProof/>
          <w:sz w:val="22"/>
          <w:szCs w:val="22"/>
        </w:rPr>
      </w:pPr>
    </w:p>
    <w:sectPr w:rsidR="00CA3296" w:rsidRPr="00381FD0" w:rsidSect="0049131D">
      <w:footerReference w:type="even" r:id="rId7"/>
      <w:footerReference w:type="default" r:id="rId8"/>
      <w:pgSz w:w="12240" w:h="15840"/>
      <w:pgMar w:top="1440" w:right="1041" w:bottom="1440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56823" w14:textId="77777777" w:rsidR="00E37AE3" w:rsidRDefault="00E37AE3">
      <w:r>
        <w:separator/>
      </w:r>
    </w:p>
  </w:endnote>
  <w:endnote w:type="continuationSeparator" w:id="0">
    <w:p w14:paraId="61BFB7A2" w14:textId="77777777" w:rsidR="00E37AE3" w:rsidRDefault="00E37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6C6AB" w14:textId="77777777" w:rsidR="002E6DB8" w:rsidRDefault="002E6DB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E06004" w14:textId="77777777" w:rsidR="002E6DB8" w:rsidRDefault="002E6D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8F29D" w14:textId="77777777" w:rsidR="002E6DB8" w:rsidRDefault="002E6DB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05CA">
      <w:rPr>
        <w:rStyle w:val="PageNumber"/>
        <w:noProof/>
      </w:rPr>
      <w:t>4</w:t>
    </w:r>
    <w:r>
      <w:rPr>
        <w:rStyle w:val="PageNumber"/>
      </w:rPr>
      <w:fldChar w:fldCharType="end"/>
    </w:r>
  </w:p>
  <w:p w14:paraId="7EF03DFC" w14:textId="77777777" w:rsidR="002E6DB8" w:rsidRDefault="002E6DB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14BD5" w14:textId="77777777" w:rsidR="00E37AE3" w:rsidRDefault="00E37AE3">
      <w:r>
        <w:separator/>
      </w:r>
    </w:p>
  </w:footnote>
  <w:footnote w:type="continuationSeparator" w:id="0">
    <w:p w14:paraId="349AC3E2" w14:textId="77777777" w:rsidR="00E37AE3" w:rsidRDefault="00E37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F7626"/>
    <w:multiLevelType w:val="hybridMultilevel"/>
    <w:tmpl w:val="365E3A26"/>
    <w:lvl w:ilvl="0" w:tplc="D986AB10">
      <w:start w:val="4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1E53961"/>
    <w:multiLevelType w:val="hybridMultilevel"/>
    <w:tmpl w:val="364C89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zc2MjM0NDcwMjJQ0lEKTi0uzszPAykwrAUA5Q0EVSwAAAA="/>
  </w:docVars>
  <w:rsids>
    <w:rsidRoot w:val="009C2CAF"/>
    <w:rsid w:val="00014604"/>
    <w:rsid w:val="00055ED4"/>
    <w:rsid w:val="00076675"/>
    <w:rsid w:val="000A0D55"/>
    <w:rsid w:val="000D4642"/>
    <w:rsid w:val="00145DA6"/>
    <w:rsid w:val="001D4985"/>
    <w:rsid w:val="001E4884"/>
    <w:rsid w:val="001F150D"/>
    <w:rsid w:val="001F7615"/>
    <w:rsid w:val="00244FF1"/>
    <w:rsid w:val="002705CC"/>
    <w:rsid w:val="002A1C1A"/>
    <w:rsid w:val="002E099D"/>
    <w:rsid w:val="002E6DB8"/>
    <w:rsid w:val="00343F91"/>
    <w:rsid w:val="00360EC6"/>
    <w:rsid w:val="003630B9"/>
    <w:rsid w:val="00381FD0"/>
    <w:rsid w:val="003A55D3"/>
    <w:rsid w:val="00410D2E"/>
    <w:rsid w:val="00436EBB"/>
    <w:rsid w:val="0049131D"/>
    <w:rsid w:val="004A13AE"/>
    <w:rsid w:val="004C0E5E"/>
    <w:rsid w:val="004F4B19"/>
    <w:rsid w:val="004F4F66"/>
    <w:rsid w:val="005002B9"/>
    <w:rsid w:val="005955CE"/>
    <w:rsid w:val="006339A1"/>
    <w:rsid w:val="00681447"/>
    <w:rsid w:val="0068604E"/>
    <w:rsid w:val="006D33F3"/>
    <w:rsid w:val="007319CC"/>
    <w:rsid w:val="00732064"/>
    <w:rsid w:val="00760089"/>
    <w:rsid w:val="007A4E5D"/>
    <w:rsid w:val="007B104D"/>
    <w:rsid w:val="007D0445"/>
    <w:rsid w:val="00824C67"/>
    <w:rsid w:val="00857BE3"/>
    <w:rsid w:val="008B1590"/>
    <w:rsid w:val="008D3E2E"/>
    <w:rsid w:val="008E0D9A"/>
    <w:rsid w:val="009027E7"/>
    <w:rsid w:val="0097709B"/>
    <w:rsid w:val="00991FCB"/>
    <w:rsid w:val="009C2CAF"/>
    <w:rsid w:val="009D4D82"/>
    <w:rsid w:val="009F05CA"/>
    <w:rsid w:val="009F5A24"/>
    <w:rsid w:val="00A40BC6"/>
    <w:rsid w:val="00AF1648"/>
    <w:rsid w:val="00B11BBF"/>
    <w:rsid w:val="00BF068D"/>
    <w:rsid w:val="00C872E2"/>
    <w:rsid w:val="00CA3296"/>
    <w:rsid w:val="00D37521"/>
    <w:rsid w:val="00D70991"/>
    <w:rsid w:val="00D82D65"/>
    <w:rsid w:val="00DB4F63"/>
    <w:rsid w:val="00DC2924"/>
    <w:rsid w:val="00DC374C"/>
    <w:rsid w:val="00DE11F9"/>
    <w:rsid w:val="00E37AE3"/>
    <w:rsid w:val="00E75EDD"/>
    <w:rsid w:val="00F44A56"/>
    <w:rsid w:val="00F72F7A"/>
    <w:rsid w:val="00FD1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1DAFE4"/>
  <w15:docId w15:val="{CD569D06-9E02-4419-9B05-6646C65C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  <w:u w:val="single"/>
      <w:lang w:val="bg-BG"/>
    </w:rPr>
  </w:style>
  <w:style w:type="paragraph" w:styleId="Subtitle">
    <w:name w:val="Subtitle"/>
    <w:basedOn w:val="Normal"/>
    <w:qFormat/>
    <w:pPr>
      <w:jc w:val="center"/>
    </w:pPr>
    <w:rPr>
      <w:b/>
      <w:bCs/>
      <w:lang w:val="bg-BG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TitleChar">
    <w:name w:val="Title Char"/>
    <w:basedOn w:val="DefaultParagraphFont"/>
    <w:link w:val="Title"/>
    <w:rsid w:val="0049131D"/>
    <w:rPr>
      <w:b/>
      <w:bCs/>
      <w:sz w:val="24"/>
      <w:szCs w:val="24"/>
      <w:u w:val="single"/>
      <w:lang w:val="bg-BG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131D"/>
    <w:rPr>
      <w:rFonts w:asciiTheme="minorHAnsi" w:eastAsiaTheme="minorHAnsi" w:hAnsiTheme="minorHAnsi" w:cstheme="minorBidi"/>
      <w:sz w:val="20"/>
      <w:szCs w:val="20"/>
      <w:lang w:val="bg-B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131D"/>
    <w:rPr>
      <w:rFonts w:asciiTheme="minorHAnsi" w:eastAsiaTheme="minorHAnsi" w:hAnsiTheme="minorHAnsi" w:cstheme="minorBidi"/>
      <w:lang w:val="bg-BG"/>
    </w:rPr>
  </w:style>
  <w:style w:type="character" w:styleId="FootnoteReference">
    <w:name w:val="footnote reference"/>
    <w:basedOn w:val="DefaultParagraphFont"/>
    <w:uiPriority w:val="99"/>
    <w:semiHidden/>
    <w:unhideWhenUsed/>
    <w:rsid w:val="004913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202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АЛГОРИТМИ ЗА РАЗПРЕДЕЛЕН ИЗБОР</vt:lpstr>
      <vt:lpstr>АЛГОРИТМИ ЗА РАЗПРЕДЕЛЕН ИЗБОР</vt:lpstr>
    </vt:vector>
  </TitlesOfParts>
  <Company>Teletronic Ltd.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ЛГОРИТМИ ЗА РАЗПРЕДЕЛЕН ИЗБОР</dc:title>
  <dc:creator>Milen Loukantchevsky</dc:creator>
  <cp:lastModifiedBy>Milen Loukantchevsky</cp:lastModifiedBy>
  <cp:revision>24</cp:revision>
  <dcterms:created xsi:type="dcterms:W3CDTF">2014-01-07T06:09:00Z</dcterms:created>
  <dcterms:modified xsi:type="dcterms:W3CDTF">2021-11-22T15:19:00Z</dcterms:modified>
</cp:coreProperties>
</file>